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3A68" w:rsidRPr="00223A68" w:rsidRDefault="00223A68" w:rsidP="00223A6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23A68">
        <w:rPr>
          <w:rFonts w:ascii="Times New Roman" w:eastAsia="Times New Roman" w:hAnsi="Times New Roman" w:cs="Times New Roman"/>
          <w:b/>
          <w:bCs/>
          <w:sz w:val="27"/>
          <w:szCs w:val="27"/>
        </w:rPr>
        <w:t>Purpose</w:t>
      </w:r>
    </w:p>
    <w:p w:rsidR="00223A68" w:rsidRDefault="00223A68" w:rsidP="00223A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sign an aggregation method</w:t>
      </w:r>
    </w:p>
    <w:p w:rsidR="00223A68" w:rsidRDefault="00223A68" w:rsidP="00223A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3067">
        <w:rPr>
          <w:rStyle w:val="Heading3Char"/>
        </w:rPr>
        <w:t>Dataset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223A68" w:rsidRDefault="00223A68" w:rsidP="00223A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ams-&gt;files-&gt;class materials-&gt;homework 3</w:t>
      </w:r>
    </w:p>
    <w:p w:rsidR="00223A68" w:rsidRDefault="00223A68" w:rsidP="00223A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-7.tsv and </w:t>
      </w:r>
      <w:proofErr w:type="spellStart"/>
      <w:r w:rsidRPr="00223A68">
        <w:rPr>
          <w:rFonts w:ascii="Times New Roman" w:eastAsia="Times New Roman" w:hAnsi="Times New Roman" w:cs="Times New Roman"/>
          <w:sz w:val="24"/>
          <w:szCs w:val="24"/>
        </w:rPr>
        <w:t>chemprot_test_entities</w:t>
      </w:r>
      <w:r>
        <w:rPr>
          <w:rFonts w:ascii="Times New Roman" w:eastAsia="Times New Roman" w:hAnsi="Times New Roman" w:cs="Times New Roman"/>
          <w:sz w:val="24"/>
          <w:szCs w:val="24"/>
        </w:rPr>
        <w:t>.ts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has the same format: 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per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label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rt_offs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nd_offs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xt_s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393067" w:rsidRPr="00223A68" w:rsidRDefault="00393067" w:rsidP="00223A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393067">
        <w:rPr>
          <w:rFonts w:ascii="Times New Roman" w:eastAsia="Times New Roman" w:hAnsi="Times New Roman" w:cs="Times New Roman"/>
          <w:sz w:val="24"/>
          <w:szCs w:val="24"/>
        </w:rPr>
        <w:t>chemprot_test_abstracts.tsv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ontains the abstracts of the papers. </w:t>
      </w:r>
    </w:p>
    <w:p w:rsidR="00223A68" w:rsidRPr="00223A68" w:rsidRDefault="00223A68" w:rsidP="00223A6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23A68">
        <w:rPr>
          <w:rFonts w:ascii="Times New Roman" w:eastAsia="Times New Roman" w:hAnsi="Times New Roman" w:cs="Times New Roman"/>
          <w:b/>
          <w:bCs/>
          <w:sz w:val="27"/>
          <w:szCs w:val="27"/>
        </w:rPr>
        <w:t>Submission</w:t>
      </w:r>
    </w:p>
    <w:p w:rsidR="00223A68" w:rsidRDefault="00393067" w:rsidP="00223A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following files</w:t>
      </w:r>
      <w:r w:rsidR="00223A68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223A68">
        <w:rPr>
          <w:rFonts w:ascii="Times New Roman" w:eastAsia="Times New Roman" w:hAnsi="Times New Roman" w:cs="Times New Roman"/>
          <w:sz w:val="24"/>
          <w:szCs w:val="24"/>
        </w:rPr>
        <w:t xml:space="preserve">zip file. </w:t>
      </w:r>
      <w:r w:rsidR="000D447B">
        <w:rPr>
          <w:rFonts w:ascii="Times New Roman" w:eastAsia="Times New Roman" w:hAnsi="Times New Roman" w:cs="Times New Roman"/>
          <w:sz w:val="24"/>
          <w:szCs w:val="24"/>
        </w:rPr>
        <w:t>No report for this homework</w:t>
      </w:r>
    </w:p>
    <w:p w:rsidR="00223A68" w:rsidRDefault="00223A68" w:rsidP="00223A6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ggregation.py</w:t>
      </w:r>
    </w:p>
    <w:p w:rsidR="00223A68" w:rsidRDefault="00223A68" w:rsidP="00223A6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aluation.py</w:t>
      </w:r>
    </w:p>
    <w:p w:rsidR="00223A68" w:rsidRDefault="00223A68" w:rsidP="00223A68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dme.txt</w:t>
      </w:r>
    </w:p>
    <w:p w:rsidR="00223A68" w:rsidRDefault="00223A68" w:rsidP="00223A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we will test your algorithm</w:t>
      </w:r>
    </w:p>
    <w:p w:rsidR="00223A68" w:rsidRDefault="00223A68" w:rsidP="00223A6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use python 3 by default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i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Spacy are installed. If you need </w:t>
      </w:r>
      <w:r w:rsidR="002F6106">
        <w:rPr>
          <w:rFonts w:ascii="Times New Roman" w:eastAsia="Times New Roman" w:hAnsi="Times New Roman" w:cs="Times New Roman"/>
          <w:sz w:val="24"/>
          <w:szCs w:val="24"/>
        </w:rPr>
        <w:t>a differ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nvironment</w:t>
      </w:r>
      <w:r w:rsidR="00393067">
        <w:rPr>
          <w:rFonts w:ascii="Times New Roman" w:eastAsia="Times New Roman" w:hAnsi="Times New Roman" w:cs="Times New Roman"/>
          <w:sz w:val="24"/>
          <w:szCs w:val="24"/>
        </w:rPr>
        <w:t xml:space="preserve"> or additional packages</w:t>
      </w:r>
      <w:r>
        <w:rPr>
          <w:rFonts w:ascii="Times New Roman" w:eastAsia="Times New Roman" w:hAnsi="Times New Roman" w:cs="Times New Roman"/>
          <w:sz w:val="24"/>
          <w:szCs w:val="24"/>
        </w:rPr>
        <w:t>, please put detailed instruction</w:t>
      </w:r>
      <w:r w:rsidR="002F6106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readme file.</w:t>
      </w:r>
    </w:p>
    <w:p w:rsidR="00223A68" w:rsidRDefault="00223A68" w:rsidP="00223A6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will put the aggregation.py in the same directory with the following files:</w:t>
      </w:r>
    </w:p>
    <w:p w:rsidR="00223A68" w:rsidRDefault="00223A68" w:rsidP="00223A68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.tsv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 2.tsv, …, 7.tsv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ote: we will shuffle the 1-7.tsv </w:t>
      </w:r>
      <w:r w:rsidR="00393067">
        <w:rPr>
          <w:rFonts w:ascii="Times New Roman" w:eastAsia="Times New Roman" w:hAnsi="Times New Roman" w:cs="Times New Roman"/>
          <w:sz w:val="24"/>
          <w:szCs w:val="24"/>
        </w:rPr>
        <w:t xml:space="preserve">files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5.tsv may become 7.tsv in our testing)</w:t>
      </w:r>
    </w:p>
    <w:p w:rsidR="00223A68" w:rsidRDefault="00223A68" w:rsidP="00223A68">
      <w:pPr>
        <w:pStyle w:val="ListParagraph"/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23A68">
        <w:rPr>
          <w:rFonts w:ascii="Times New Roman" w:eastAsia="Times New Roman" w:hAnsi="Times New Roman" w:cs="Times New Roman"/>
          <w:sz w:val="24"/>
          <w:szCs w:val="24"/>
        </w:rPr>
        <w:t>chemprot_test_abstracts</w:t>
      </w:r>
      <w:r>
        <w:rPr>
          <w:rFonts w:ascii="Times New Roman" w:eastAsia="Times New Roman" w:hAnsi="Times New Roman" w:cs="Times New Roman"/>
          <w:sz w:val="24"/>
          <w:szCs w:val="24"/>
        </w:rPr>
        <w:t>.tsv</w:t>
      </w:r>
      <w:proofErr w:type="spellEnd"/>
      <w:r w:rsidR="00393067">
        <w:rPr>
          <w:rFonts w:ascii="Times New Roman" w:eastAsia="Times New Roman" w:hAnsi="Times New Roman" w:cs="Times New Roman"/>
          <w:sz w:val="24"/>
          <w:szCs w:val="24"/>
        </w:rPr>
        <w:br/>
        <w:t xml:space="preserve">note: </w:t>
      </w:r>
      <w:proofErr w:type="spellStart"/>
      <w:r w:rsidR="00393067" w:rsidRPr="00223A68">
        <w:rPr>
          <w:rFonts w:ascii="Times New Roman" w:eastAsia="Times New Roman" w:hAnsi="Times New Roman" w:cs="Times New Roman"/>
          <w:sz w:val="24"/>
          <w:szCs w:val="24"/>
        </w:rPr>
        <w:t>chemprot_test_entities</w:t>
      </w:r>
      <w:r w:rsidR="00393067">
        <w:rPr>
          <w:rFonts w:ascii="Times New Roman" w:eastAsia="Times New Roman" w:hAnsi="Times New Roman" w:cs="Times New Roman"/>
          <w:sz w:val="24"/>
          <w:szCs w:val="24"/>
        </w:rPr>
        <w:t>.tsv</w:t>
      </w:r>
      <w:proofErr w:type="spellEnd"/>
      <w:r w:rsidR="00393067">
        <w:rPr>
          <w:rFonts w:ascii="Times New Roman" w:eastAsia="Times New Roman" w:hAnsi="Times New Roman" w:cs="Times New Roman"/>
          <w:sz w:val="24"/>
          <w:szCs w:val="24"/>
        </w:rPr>
        <w:t xml:space="preserve"> is not in this directory</w:t>
      </w:r>
    </w:p>
    <w:p w:rsidR="00223A68" w:rsidRDefault="00223A68" w:rsidP="00223A6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will run your aggregation </w:t>
      </w:r>
      <w:r w:rsidR="000D447B">
        <w:rPr>
          <w:rFonts w:ascii="Times New Roman" w:eastAsia="Times New Roman" w:hAnsi="Times New Roman" w:cs="Times New Roman"/>
          <w:sz w:val="24"/>
          <w:szCs w:val="24"/>
        </w:rPr>
        <w:t>cod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93067"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python aggregation.py”</w:t>
      </w:r>
    </w:p>
    <w:p w:rsidR="00393067" w:rsidRDefault="00393067" w:rsidP="00223A6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will run it for maximum 90 minutes on a computer with 16G RAM, quad intel core i7, no GPU.</w:t>
      </w:r>
    </w:p>
    <w:p w:rsidR="00223A68" w:rsidRDefault="00223A68" w:rsidP="00223A6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r </w:t>
      </w:r>
      <w:r>
        <w:rPr>
          <w:rFonts w:ascii="Times New Roman" w:eastAsia="Times New Roman" w:hAnsi="Times New Roman" w:cs="Times New Roman"/>
          <w:sz w:val="24"/>
          <w:szCs w:val="24"/>
        </w:rPr>
        <w:t>aggreg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py should write the aggregation output </w:t>
      </w:r>
      <w:r w:rsidR="000D447B">
        <w:rPr>
          <w:rFonts w:ascii="Times New Roman" w:eastAsia="Times New Roman" w:hAnsi="Times New Roman" w:cs="Times New Roman"/>
          <w:sz w:val="24"/>
          <w:szCs w:val="24"/>
        </w:rPr>
        <w:t>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utput.ts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same format as </w:t>
      </w:r>
      <w:proofErr w:type="spellStart"/>
      <w:r w:rsidRPr="00223A68">
        <w:rPr>
          <w:rFonts w:ascii="Times New Roman" w:eastAsia="Times New Roman" w:hAnsi="Times New Roman" w:cs="Times New Roman"/>
          <w:sz w:val="24"/>
          <w:szCs w:val="24"/>
        </w:rPr>
        <w:t>chemprot_test_entities</w:t>
      </w:r>
      <w:r w:rsidR="00393067">
        <w:rPr>
          <w:rFonts w:ascii="Times New Roman" w:eastAsia="Times New Roman" w:hAnsi="Times New Roman" w:cs="Times New Roman"/>
          <w:sz w:val="24"/>
          <w:szCs w:val="24"/>
        </w:rPr>
        <w:t>.tsv</w:t>
      </w:r>
      <w:proofErr w:type="spellEnd"/>
      <w:r w:rsidR="00393067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393067" w:rsidRDefault="00393067" w:rsidP="00223A6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evaluation, we will put </w:t>
      </w:r>
      <w:r>
        <w:rPr>
          <w:rFonts w:ascii="Times New Roman" w:eastAsia="Times New Roman" w:hAnsi="Times New Roman" w:cs="Times New Roman"/>
          <w:sz w:val="24"/>
          <w:szCs w:val="24"/>
        </w:rPr>
        <w:t>evaluation.p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utput.ts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proofErr w:type="spellStart"/>
      <w:r w:rsidRPr="00223A68">
        <w:rPr>
          <w:rFonts w:ascii="Times New Roman" w:eastAsia="Times New Roman" w:hAnsi="Times New Roman" w:cs="Times New Roman"/>
          <w:sz w:val="24"/>
          <w:szCs w:val="24"/>
        </w:rPr>
        <w:t>chemprot_test_entities</w:t>
      </w:r>
      <w:r>
        <w:rPr>
          <w:rFonts w:ascii="Times New Roman" w:eastAsia="Times New Roman" w:hAnsi="Times New Roman" w:cs="Times New Roman"/>
          <w:sz w:val="24"/>
          <w:szCs w:val="24"/>
        </w:rPr>
        <w:t>.tsv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to the same directory.</w:t>
      </w:r>
      <w:bookmarkStart w:id="0" w:name="_GoBack"/>
      <w:bookmarkEnd w:id="0"/>
    </w:p>
    <w:p w:rsidR="00393067" w:rsidRDefault="00393067" w:rsidP="0039306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will run your evaluation.py 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python </w:t>
      </w:r>
      <w:r>
        <w:rPr>
          <w:rFonts w:ascii="Times New Roman" w:eastAsia="Times New Roman" w:hAnsi="Times New Roman" w:cs="Times New Roman"/>
          <w:sz w:val="24"/>
          <w:szCs w:val="24"/>
        </w:rPr>
        <w:t>evaluation</w:t>
      </w:r>
      <w:r>
        <w:rPr>
          <w:rFonts w:ascii="Times New Roman" w:eastAsia="Times New Roman" w:hAnsi="Times New Roman" w:cs="Times New Roman"/>
          <w:sz w:val="24"/>
          <w:szCs w:val="24"/>
        </w:rPr>
        <w:t>.py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You </w:t>
      </w:r>
      <w:r w:rsidR="002F6106">
        <w:rPr>
          <w:rFonts w:ascii="Times New Roman" w:eastAsia="Times New Roman" w:hAnsi="Times New Roman" w:cs="Times New Roman"/>
          <w:sz w:val="24"/>
          <w:szCs w:val="24"/>
        </w:rPr>
        <w:t>need t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mplement span level precision, recall, and F1. Use </w:t>
      </w:r>
      <w:proofErr w:type="gramStart"/>
      <w:r w:rsidRPr="00393067">
        <w:rPr>
          <w:rFonts w:ascii="Times New Roman" w:eastAsia="Times New Roman" w:hAnsi="Times New Roman" w:cs="Times New Roman"/>
          <w:sz w:val="24"/>
          <w:szCs w:val="24"/>
        </w:rPr>
        <w:t>print(</w:t>
      </w:r>
      <w:proofErr w:type="gramEnd"/>
      <w:r w:rsidRPr="00393067">
        <w:rPr>
          <w:rFonts w:ascii="Times New Roman" w:eastAsia="Times New Roman" w:hAnsi="Times New Roman" w:cs="Times New Roman"/>
          <w:sz w:val="24"/>
          <w:szCs w:val="24"/>
        </w:rPr>
        <w:t>"precision: %f \n recall: %f \n F1: %f" % (pre,rec,f1)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print the results.</w:t>
      </w:r>
    </w:p>
    <w:p w:rsidR="00393067" w:rsidRDefault="00393067" w:rsidP="00393067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93067" w:rsidRDefault="00393067" w:rsidP="00393067">
      <w:pPr>
        <w:pStyle w:val="Heading3"/>
      </w:pPr>
      <w:r>
        <w:t>Grading</w:t>
      </w:r>
    </w:p>
    <w:p w:rsidR="000D447B" w:rsidRDefault="00393067" w:rsidP="00393067">
      <w:pPr>
        <w:pStyle w:val="ListParagraph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r homework will be graded by the performance of your algorithm (</w:t>
      </w:r>
      <w:r>
        <w:rPr>
          <w:rFonts w:ascii="Times New Roman" w:eastAsia="Times New Roman" w:hAnsi="Times New Roman" w:cs="Times New Roman"/>
          <w:sz w:val="24"/>
          <w:szCs w:val="24"/>
        </w:rPr>
        <w:t>span level precision, recall, and F1</w:t>
      </w:r>
      <w:r>
        <w:rPr>
          <w:rFonts w:ascii="Times New Roman" w:eastAsia="Times New Roman" w:hAnsi="Times New Roman" w:cs="Times New Roman"/>
          <w:sz w:val="24"/>
          <w:szCs w:val="24"/>
        </w:rPr>
        <w:t>, and efficiency). T</w:t>
      </w:r>
      <w:r w:rsidR="002F6106">
        <w:rPr>
          <w:rFonts w:ascii="Times New Roman" w:eastAsia="Times New Roman" w:hAnsi="Times New Roman" w:cs="Times New Roman"/>
          <w:sz w:val="24"/>
          <w:szCs w:val="24"/>
        </w:rPr>
        <w:t>he 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p 5 algorithms will get bonus points. </w:t>
      </w:r>
      <w:r w:rsidR="000D447B">
        <w:rPr>
          <w:rFonts w:ascii="Times New Roman" w:eastAsia="Times New Roman" w:hAnsi="Times New Roman" w:cs="Times New Roman"/>
          <w:sz w:val="24"/>
          <w:szCs w:val="24"/>
        </w:rPr>
        <w:t xml:space="preserve">Please make sure your </w:t>
      </w:r>
      <w:r w:rsidR="000D447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code is </w:t>
      </w:r>
      <w:r w:rsidR="002F6106">
        <w:rPr>
          <w:rFonts w:ascii="Times New Roman" w:eastAsia="Times New Roman" w:hAnsi="Times New Roman" w:cs="Times New Roman"/>
          <w:sz w:val="24"/>
          <w:szCs w:val="24"/>
        </w:rPr>
        <w:t>executable</w:t>
      </w:r>
      <w:r w:rsidR="000D447B">
        <w:rPr>
          <w:rFonts w:ascii="Times New Roman" w:eastAsia="Times New Roman" w:hAnsi="Times New Roman" w:cs="Times New Roman"/>
          <w:sz w:val="24"/>
          <w:szCs w:val="24"/>
        </w:rPr>
        <w:t>. We will do our best to debug if we encounter error messages, but</w:t>
      </w:r>
      <w:r w:rsidR="002F6106">
        <w:rPr>
          <w:rFonts w:ascii="Times New Roman" w:eastAsia="Times New Roman" w:hAnsi="Times New Roman" w:cs="Times New Roman"/>
          <w:sz w:val="24"/>
          <w:szCs w:val="24"/>
        </w:rPr>
        <w:t xml:space="preserve"> you may get deductions</w:t>
      </w:r>
      <w:r w:rsidR="000D447B">
        <w:rPr>
          <w:rFonts w:ascii="Times New Roman" w:eastAsia="Times New Roman" w:hAnsi="Times New Roman" w:cs="Times New Roman"/>
          <w:sz w:val="24"/>
          <w:szCs w:val="24"/>
        </w:rPr>
        <w:t xml:space="preserve">. If we have </w:t>
      </w:r>
      <w:r w:rsidR="002F6106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0D447B">
        <w:rPr>
          <w:rFonts w:ascii="Times New Roman" w:eastAsia="Times New Roman" w:hAnsi="Times New Roman" w:cs="Times New Roman"/>
          <w:sz w:val="24"/>
          <w:szCs w:val="24"/>
        </w:rPr>
        <w:t xml:space="preserve">problem running it, you will be contacted. </w:t>
      </w:r>
    </w:p>
    <w:p w:rsidR="002F6106" w:rsidRDefault="002F6106" w:rsidP="00393067">
      <w:pPr>
        <w:pStyle w:val="ListParagraph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:rsidR="002F6106" w:rsidRDefault="002F6106" w:rsidP="002F6106">
      <w:pPr>
        <w:pStyle w:val="Heading3"/>
      </w:pPr>
      <w:r>
        <w:t>Deadline</w:t>
      </w:r>
    </w:p>
    <w:p w:rsidR="002F6106" w:rsidRDefault="002F6106" w:rsidP="002F6106">
      <w:r w:rsidRPr="002F6106">
        <w:t>Nov 15 11:59pm</w:t>
      </w:r>
      <w:r>
        <w:t xml:space="preserve"> </w:t>
      </w:r>
    </w:p>
    <w:p w:rsidR="002F6106" w:rsidRDefault="002F6106" w:rsidP="002F6106">
      <w:r>
        <w:rPr>
          <w:rFonts w:ascii="Helvetica" w:hAnsi="Helvetica" w:cs="Helvetica"/>
          <w:color w:val="2D3B45"/>
          <w:shd w:val="clear" w:color="auto" w:fill="FFFFFF"/>
        </w:rPr>
        <w:t>Late submission: 25% reduction for each day</w:t>
      </w:r>
    </w:p>
    <w:p w:rsidR="00223A68" w:rsidRPr="00223A68" w:rsidRDefault="00223A68" w:rsidP="00223A68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57173" w:rsidRDefault="00857173">
      <w:pPr>
        <w:rPr>
          <w:rFonts w:hint="eastAsia"/>
        </w:rPr>
      </w:pPr>
    </w:p>
    <w:sectPr w:rsidR="008571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6E26E5"/>
    <w:multiLevelType w:val="hybridMultilevel"/>
    <w:tmpl w:val="D77EA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694867"/>
    <w:multiLevelType w:val="hybridMultilevel"/>
    <w:tmpl w:val="C2F278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7DA06D7"/>
    <w:multiLevelType w:val="multilevel"/>
    <w:tmpl w:val="2D1CF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A60C6C"/>
    <w:multiLevelType w:val="hybridMultilevel"/>
    <w:tmpl w:val="5922F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2MDM2tTQ1tDQ0NDNU0lEKTi0uzszPAykwrAUAW11tLiwAAAA="/>
  </w:docVars>
  <w:rsids>
    <w:rsidRoot w:val="00223A68"/>
    <w:rsid w:val="000D447B"/>
    <w:rsid w:val="00223A68"/>
    <w:rsid w:val="002F6106"/>
    <w:rsid w:val="00393067"/>
    <w:rsid w:val="00857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D20AB"/>
  <w15:chartTrackingRefBased/>
  <w15:docId w15:val="{8180D108-3611-4625-9939-F552CD5AB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23A6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23A6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23A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23A68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223A68"/>
  </w:style>
  <w:style w:type="paragraph" w:styleId="ListParagraph">
    <w:name w:val="List Paragraph"/>
    <w:basedOn w:val="Normal"/>
    <w:uiPriority w:val="34"/>
    <w:qFormat/>
    <w:rsid w:val="0022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8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59EA0DEB934F4E99A651D9BDE77844" ma:contentTypeVersion="2" ma:contentTypeDescription="Create a new document." ma:contentTypeScope="" ma:versionID="688029f690088494c08a61c8e2419ca5">
  <xsd:schema xmlns:xsd="http://www.w3.org/2001/XMLSchema" xmlns:xs="http://www.w3.org/2001/XMLSchema" xmlns:p="http://schemas.microsoft.com/office/2006/metadata/properties" xmlns:ns2="31d612e0-1b0f-4005-bcb7-daeb236b294e" targetNamespace="http://schemas.microsoft.com/office/2006/metadata/properties" ma:root="true" ma:fieldsID="c49f22a366676045856623d742ae884f" ns2:_="">
    <xsd:import namespace="31d612e0-1b0f-4005-bcb7-daeb236b2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612e0-1b0f-4005-bcb7-daeb236b2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7DE44-4F39-4D12-AE57-D96C0450B880}"/>
</file>

<file path=customXml/itemProps2.xml><?xml version="1.0" encoding="utf-8"?>
<ds:datastoreItem xmlns:ds="http://schemas.openxmlformats.org/officeDocument/2006/customXml" ds:itemID="{6702930E-5217-47D9-BCCF-9644F74C0C60}"/>
</file>

<file path=customXml/itemProps3.xml><?xml version="1.0" encoding="utf-8"?>
<ds:datastoreItem xmlns:ds="http://schemas.openxmlformats.org/officeDocument/2006/customXml" ds:itemID="{1A062049-A7E1-4B16-8465-ED1628BC5A5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 [COM S]</dc:creator>
  <cp:keywords/>
  <dc:description/>
  <cp:lastModifiedBy>Li, Qi [COM S]</cp:lastModifiedBy>
  <cp:revision>2</cp:revision>
  <dcterms:created xsi:type="dcterms:W3CDTF">2020-10-28T18:47:00Z</dcterms:created>
  <dcterms:modified xsi:type="dcterms:W3CDTF">2020-10-28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59EA0DEB934F4E99A651D9BDE77844</vt:lpwstr>
  </property>
</Properties>
</file>